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925767" w14:textId="16B3FC27" w:rsidR="00266377" w:rsidRDefault="00C65D55" w:rsidP="008F0E9E">
      <w:pPr>
        <w:bidi/>
        <w:jc w:val="center"/>
        <w:rPr>
          <w:sz w:val="32"/>
          <w:szCs w:val="32"/>
          <w:u w:val="single"/>
        </w:rPr>
      </w:pPr>
      <w:r w:rsidRPr="008F0E9E">
        <w:rPr>
          <w:rFonts w:hint="cs"/>
          <w:sz w:val="32"/>
          <w:szCs w:val="32"/>
          <w:u w:val="single"/>
          <w:rtl/>
        </w:rPr>
        <w:t>תרגיל ריצה בעצים פורשים מינימליים</w:t>
      </w:r>
    </w:p>
    <w:p w14:paraId="11DD1F24" w14:textId="77777777" w:rsidR="00E77613" w:rsidRPr="008F0E9E" w:rsidRDefault="00E77613" w:rsidP="00E77613">
      <w:pPr>
        <w:bidi/>
        <w:jc w:val="center"/>
        <w:rPr>
          <w:sz w:val="32"/>
          <w:szCs w:val="32"/>
          <w:u w:val="single"/>
          <w:rtl/>
        </w:rPr>
      </w:pPr>
    </w:p>
    <w:p w14:paraId="32D146F1" w14:textId="2E4B8E10" w:rsidR="00C65D55" w:rsidRDefault="00BF0842" w:rsidP="00BF0842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 xml:space="preserve">(40 נק') </w:t>
      </w:r>
      <w:r w:rsidR="00BC53C2">
        <w:rPr>
          <w:rFonts w:hint="cs"/>
          <w:rtl/>
        </w:rPr>
        <w:t>כתבו</w:t>
      </w:r>
      <w:r>
        <w:rPr>
          <w:rFonts w:hint="cs"/>
          <w:rtl/>
        </w:rPr>
        <w:t xml:space="preserve"> פונקציה שמקבלת גרף ופונקציית משקל (רשימת צמתים, צלעות ומשקולת עבור כל צלע) ומחזירה עץ פורש מינימלי של אותו הגרף ע"י הרצה של האלגוריתם של </w:t>
      </w:r>
      <w:r>
        <w:t>Prim</w:t>
      </w:r>
      <w:r>
        <w:rPr>
          <w:rFonts w:hint="cs"/>
          <w:rtl/>
        </w:rPr>
        <w:t>.</w:t>
      </w:r>
    </w:p>
    <w:p w14:paraId="318809D3" w14:textId="4AEDA4B1" w:rsidR="00BF0842" w:rsidRDefault="00BF0842" w:rsidP="00BF0842">
      <w:pPr>
        <w:pStyle w:val="a3"/>
        <w:bidi/>
        <w:rPr>
          <w:rtl/>
        </w:rPr>
      </w:pPr>
    </w:p>
    <w:p w14:paraId="656ECEB1" w14:textId="77777777" w:rsidR="00BF0842" w:rsidRDefault="00BF0842" w:rsidP="00BF0842">
      <w:pPr>
        <w:pStyle w:val="a3"/>
        <w:bidi/>
        <w:rPr>
          <w:rtl/>
        </w:rPr>
      </w:pPr>
      <w:r>
        <w:rPr>
          <w:rFonts w:hint="cs"/>
          <w:rtl/>
        </w:rPr>
        <w:t>הבהרות:</w:t>
      </w:r>
    </w:p>
    <w:p w14:paraId="19D3E741" w14:textId="6E0C6BC6" w:rsidR="00BF0842" w:rsidRDefault="00BF0842" w:rsidP="00BF0842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הגרף יכול להתקבל כארגומנט בכל דרך:</w:t>
      </w:r>
      <w:r>
        <w:rPr>
          <w:rFonts w:hint="cs"/>
        </w:rPr>
        <w:t xml:space="preserve"> </w:t>
      </w:r>
      <w:r>
        <w:rPr>
          <w:rFonts w:hint="cs"/>
          <w:rtl/>
        </w:rPr>
        <w:t>וקטור, מבנה וכדומה.</w:t>
      </w:r>
    </w:p>
    <w:p w14:paraId="3DCE78F6" w14:textId="3690D989" w:rsidR="00BF0842" w:rsidRDefault="00BF0842" w:rsidP="00BF0842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 xml:space="preserve">יש לממש את האלגוריתם של </w:t>
      </w:r>
      <w:r w:rsidRPr="008F0E9E">
        <w:rPr>
          <w:b/>
          <w:bCs/>
        </w:rPr>
        <w:t>Prim</w:t>
      </w:r>
      <w:r>
        <w:rPr>
          <w:rFonts w:hint="cs"/>
          <w:rtl/>
        </w:rPr>
        <w:t xml:space="preserve"> ולא להשתמש במקור חיצוני.</w:t>
      </w:r>
    </w:p>
    <w:p w14:paraId="2798337A" w14:textId="3E9E3FEF" w:rsidR="00BF0842" w:rsidRDefault="00BF0842" w:rsidP="00BF0842">
      <w:pPr>
        <w:pStyle w:val="a3"/>
        <w:numPr>
          <w:ilvl w:val="0"/>
          <w:numId w:val="2"/>
        </w:numPr>
        <w:bidi/>
      </w:pPr>
      <w:r>
        <w:rPr>
          <w:rFonts w:hint="cs"/>
          <w:rtl/>
        </w:rPr>
        <w:t>העץ המוחזר יכול להיות מכל טיפוס.</w:t>
      </w:r>
    </w:p>
    <w:p w14:paraId="58077696" w14:textId="77777777" w:rsidR="00BF0842" w:rsidRDefault="00BF0842" w:rsidP="00BF0842">
      <w:pPr>
        <w:pStyle w:val="a3"/>
        <w:bidi/>
        <w:ind w:left="1080"/>
      </w:pPr>
    </w:p>
    <w:p w14:paraId="36ABABE0" w14:textId="69E79625" w:rsidR="00BF0842" w:rsidRDefault="00BF0842" w:rsidP="00BF0842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(30 נק') כת</w:t>
      </w:r>
      <w:r w:rsidR="00BC53C2">
        <w:rPr>
          <w:rFonts w:hint="cs"/>
          <w:rtl/>
        </w:rPr>
        <w:t>בו</w:t>
      </w:r>
      <w:r>
        <w:rPr>
          <w:rFonts w:hint="cs"/>
          <w:rtl/>
        </w:rPr>
        <w:t xml:space="preserve"> פונקציה שמקבלת עץ פורש מינימלי (שהתקבל בסעיף 1), צלע חדשה שהתווספה ומשקלה. הפונקציה מעדכנת את העץ הפורש בתוספת הצלע החדשה.</w:t>
      </w:r>
    </w:p>
    <w:p w14:paraId="07BA16B7" w14:textId="09060CBA" w:rsidR="00BF0842" w:rsidRDefault="00BF0842" w:rsidP="00BF0842">
      <w:pPr>
        <w:pStyle w:val="a3"/>
        <w:bidi/>
        <w:rPr>
          <w:rtl/>
        </w:rPr>
      </w:pPr>
    </w:p>
    <w:p w14:paraId="4822EF6C" w14:textId="50E389D8" w:rsidR="00BF0842" w:rsidRDefault="00BF0842" w:rsidP="00BF0842">
      <w:pPr>
        <w:pStyle w:val="a3"/>
        <w:bidi/>
        <w:rPr>
          <w:rtl/>
        </w:rPr>
      </w:pPr>
      <w:r>
        <w:rPr>
          <w:rFonts w:hint="cs"/>
          <w:rtl/>
        </w:rPr>
        <w:t>הבהרות:</w:t>
      </w:r>
    </w:p>
    <w:p w14:paraId="442BF777" w14:textId="5AE45901" w:rsidR="00BF0842" w:rsidRDefault="00BF0842" w:rsidP="00BF0842">
      <w:pPr>
        <w:pStyle w:val="a3"/>
        <w:numPr>
          <w:ilvl w:val="0"/>
          <w:numId w:val="3"/>
        </w:numPr>
        <w:bidi/>
      </w:pPr>
      <w:r>
        <w:rPr>
          <w:rFonts w:hint="cs"/>
          <w:rtl/>
        </w:rPr>
        <w:t>שימו לב למקרים בהם תוספת הצלע לא משפיעה על העץ הפורש המינימלי</w:t>
      </w:r>
    </w:p>
    <w:p w14:paraId="053757C1" w14:textId="46952B8D" w:rsidR="00BF0842" w:rsidRDefault="00BF0842" w:rsidP="00BF0842">
      <w:pPr>
        <w:pStyle w:val="a3"/>
        <w:numPr>
          <w:ilvl w:val="0"/>
          <w:numId w:val="3"/>
        </w:numPr>
        <w:bidi/>
      </w:pPr>
      <w:r>
        <w:rPr>
          <w:rFonts w:hint="cs"/>
          <w:rtl/>
        </w:rPr>
        <w:t>במקרה והצלע משפיעה על העץ, יש לעדכנו עם הצלע החדשה ולהסיר צלע אחרת בהתאם.</w:t>
      </w:r>
    </w:p>
    <w:p w14:paraId="240E17E6" w14:textId="3B9FACA3" w:rsidR="00BF0842" w:rsidRDefault="00BF0842" w:rsidP="00BF0842">
      <w:pPr>
        <w:pStyle w:val="a3"/>
        <w:numPr>
          <w:ilvl w:val="0"/>
          <w:numId w:val="3"/>
        </w:numPr>
        <w:bidi/>
      </w:pPr>
      <w:r>
        <w:rPr>
          <w:rFonts w:hint="cs"/>
          <w:rtl/>
        </w:rPr>
        <w:t>העץ יכול להתקבל כארגומנט בכל דרך:</w:t>
      </w:r>
      <w:r>
        <w:rPr>
          <w:rFonts w:hint="cs"/>
        </w:rPr>
        <w:t xml:space="preserve"> </w:t>
      </w:r>
      <w:r>
        <w:rPr>
          <w:rFonts w:hint="cs"/>
          <w:rtl/>
        </w:rPr>
        <w:t>וקטור, מבנה וכדומה.</w:t>
      </w:r>
    </w:p>
    <w:p w14:paraId="5CCB597D" w14:textId="74780179" w:rsidR="00BF0842" w:rsidRDefault="00BF0842" w:rsidP="00BF0842">
      <w:pPr>
        <w:pStyle w:val="a3"/>
        <w:numPr>
          <w:ilvl w:val="0"/>
          <w:numId w:val="3"/>
        </w:numPr>
        <w:bidi/>
      </w:pPr>
      <w:r>
        <w:rPr>
          <w:rFonts w:hint="cs"/>
          <w:rtl/>
        </w:rPr>
        <w:t>העץ המוחזר יכול להיות מכל טיפוס.</w:t>
      </w:r>
    </w:p>
    <w:p w14:paraId="3ADD7EB6" w14:textId="7BADF46D" w:rsidR="00BC53C2" w:rsidRDefault="00BC53C2" w:rsidP="00BC53C2">
      <w:pPr>
        <w:pStyle w:val="a3"/>
        <w:numPr>
          <w:ilvl w:val="0"/>
          <w:numId w:val="3"/>
        </w:numPr>
        <w:bidi/>
      </w:pPr>
      <w:r w:rsidRPr="00BC53C2">
        <w:rPr>
          <w:rFonts w:hint="cs"/>
          <w:b/>
          <w:bCs/>
          <w:rtl/>
        </w:rPr>
        <w:t>חשוב ביותר:</w:t>
      </w:r>
      <w:r w:rsidRPr="00BC53C2">
        <w:rPr>
          <w:rFonts w:hint="cs"/>
          <w:b/>
          <w:bCs/>
        </w:rPr>
        <w:t xml:space="preserve"> </w:t>
      </w:r>
      <w:r w:rsidRPr="00BC53C2">
        <w:rPr>
          <w:rFonts w:hint="cs"/>
          <w:b/>
          <w:bCs/>
          <w:rtl/>
        </w:rPr>
        <w:t xml:space="preserve">אין צורך להריץ מחדש את האלגוריתם של </w:t>
      </w:r>
      <w:r w:rsidRPr="00BC53C2">
        <w:rPr>
          <w:rFonts w:hint="cs"/>
          <w:b/>
          <w:bCs/>
        </w:rPr>
        <w:t>P</w:t>
      </w:r>
      <w:r w:rsidRPr="00BC53C2">
        <w:rPr>
          <w:b/>
          <w:bCs/>
        </w:rPr>
        <w:t>rim</w:t>
      </w:r>
      <w:r w:rsidRPr="00BC53C2">
        <w:rPr>
          <w:rFonts w:hint="cs"/>
          <w:b/>
          <w:bCs/>
          <w:rtl/>
        </w:rPr>
        <w:t>, יש לעדכן את העץ ביעילות</w:t>
      </w:r>
      <w:r>
        <w:rPr>
          <w:rFonts w:hint="cs"/>
          <w:rtl/>
        </w:rPr>
        <w:t>.</w:t>
      </w:r>
    </w:p>
    <w:p w14:paraId="7573BC06" w14:textId="77777777" w:rsidR="00BF0842" w:rsidRDefault="00BF0842" w:rsidP="00BF0842">
      <w:pPr>
        <w:pStyle w:val="a3"/>
        <w:bidi/>
        <w:ind w:left="1080"/>
      </w:pPr>
    </w:p>
    <w:p w14:paraId="5ADEE8EB" w14:textId="76B085FA" w:rsidR="00BF0842" w:rsidRDefault="00BF0842" w:rsidP="00BF0842">
      <w:pPr>
        <w:pStyle w:val="a3"/>
        <w:numPr>
          <w:ilvl w:val="0"/>
          <w:numId w:val="1"/>
        </w:numPr>
        <w:bidi/>
      </w:pPr>
      <w:r>
        <w:rPr>
          <w:rFonts w:hint="cs"/>
          <w:rtl/>
        </w:rPr>
        <w:t>(30 נק') כתבו תכנית ראשית שבה הרצות של הפונקציות הנ"ל:</w:t>
      </w:r>
    </w:p>
    <w:p w14:paraId="084AF883" w14:textId="3F2C5F5B" w:rsidR="00BF0842" w:rsidRPr="00BC53C2" w:rsidRDefault="00BF0842" w:rsidP="00BF0842">
      <w:pPr>
        <w:pStyle w:val="a3"/>
        <w:bidi/>
        <w:rPr>
          <w:rtl/>
        </w:rPr>
      </w:pPr>
    </w:p>
    <w:p w14:paraId="62504D06" w14:textId="62DD39DC" w:rsidR="00BF0842" w:rsidRDefault="00BF0842" w:rsidP="00BF0842">
      <w:pPr>
        <w:pStyle w:val="a3"/>
        <w:bidi/>
        <w:rPr>
          <w:rtl/>
        </w:rPr>
      </w:pPr>
      <w:r>
        <w:rPr>
          <w:rFonts w:hint="cs"/>
          <w:rtl/>
        </w:rPr>
        <w:t xml:space="preserve">יש ליצור גרף בעל 20 צמתים לפחות, עם </w:t>
      </w:r>
      <w:r w:rsidR="00BC53C2">
        <w:rPr>
          <w:rFonts w:hint="cs"/>
          <w:rtl/>
        </w:rPr>
        <w:t xml:space="preserve">לפחות 50 </w:t>
      </w:r>
      <w:r>
        <w:rPr>
          <w:rFonts w:hint="cs"/>
          <w:rtl/>
        </w:rPr>
        <w:t>צלעות ומשקולות. יש להדפיס את הגרף. צורת ההדפסה יכולה להיות בכל פורמט מובן וברור.</w:t>
      </w:r>
    </w:p>
    <w:p w14:paraId="2452EE84" w14:textId="3DA7CB60" w:rsidR="00BF0842" w:rsidRDefault="00BF0842" w:rsidP="00BF0842">
      <w:pPr>
        <w:pStyle w:val="a3"/>
        <w:bidi/>
        <w:rPr>
          <w:rtl/>
        </w:rPr>
      </w:pPr>
    </w:p>
    <w:p w14:paraId="213E28F8" w14:textId="577ABB3A" w:rsidR="00BF0842" w:rsidRDefault="00BF0842" w:rsidP="00BF0842">
      <w:pPr>
        <w:pStyle w:val="a3"/>
        <w:bidi/>
        <w:rPr>
          <w:rtl/>
        </w:rPr>
      </w:pPr>
      <w:r>
        <w:rPr>
          <w:rFonts w:hint="cs"/>
          <w:rtl/>
        </w:rPr>
        <w:t xml:space="preserve">יש למצוא עץ פורש מינימלי </w:t>
      </w:r>
      <w:r w:rsidR="00BC53C2">
        <w:rPr>
          <w:rFonts w:hint="cs"/>
          <w:rtl/>
        </w:rPr>
        <w:t>(סעיף 1)</w:t>
      </w:r>
      <w:r w:rsidR="00BC53C2">
        <w:rPr>
          <w:rFonts w:hint="cs"/>
        </w:rPr>
        <w:t xml:space="preserve"> </w:t>
      </w:r>
      <w:r>
        <w:rPr>
          <w:rFonts w:hint="cs"/>
          <w:rtl/>
        </w:rPr>
        <w:t>ולהדפיסו. צורת ההדפסה יכולה להיות בכל פורמט מובן וברור.</w:t>
      </w:r>
    </w:p>
    <w:p w14:paraId="68104C75" w14:textId="54521352" w:rsidR="00BC53C2" w:rsidRDefault="00BC53C2" w:rsidP="00BC53C2">
      <w:pPr>
        <w:pStyle w:val="a3"/>
        <w:bidi/>
        <w:rPr>
          <w:rtl/>
        </w:rPr>
      </w:pPr>
    </w:p>
    <w:p w14:paraId="6BBC236D" w14:textId="0C0C9F78" w:rsidR="00BC53C2" w:rsidRDefault="00BC53C2" w:rsidP="00BC53C2">
      <w:pPr>
        <w:pStyle w:val="a3"/>
        <w:bidi/>
        <w:rPr>
          <w:rtl/>
        </w:rPr>
      </w:pPr>
      <w:r>
        <w:rPr>
          <w:rFonts w:hint="cs"/>
          <w:rtl/>
        </w:rPr>
        <w:t xml:space="preserve">יש ליצור צלע חדשה ומשקלה, להדפיס אותה למסך. צלע זו </w:t>
      </w:r>
      <w:r w:rsidRPr="00BC53C2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משנה את העץ הפורש.</w:t>
      </w:r>
    </w:p>
    <w:p w14:paraId="480627A5" w14:textId="2F2BD02A" w:rsidR="00BC53C2" w:rsidRDefault="00BC53C2" w:rsidP="00BC53C2">
      <w:pPr>
        <w:pStyle w:val="a3"/>
        <w:bidi/>
        <w:rPr>
          <w:rtl/>
        </w:rPr>
      </w:pPr>
    </w:p>
    <w:p w14:paraId="3EDDB253" w14:textId="6FCE2D55" w:rsidR="00BC53C2" w:rsidRDefault="00BC53C2" w:rsidP="00BC53C2">
      <w:pPr>
        <w:pStyle w:val="a3"/>
        <w:bidi/>
        <w:rPr>
          <w:rtl/>
        </w:rPr>
      </w:pPr>
      <w:r>
        <w:rPr>
          <w:rFonts w:hint="cs"/>
          <w:rtl/>
        </w:rPr>
        <w:t>יש למצוא את העץ הפורש המעודכן (סעיף 2)</w:t>
      </w:r>
      <w:r>
        <w:rPr>
          <w:rFonts w:hint="cs"/>
        </w:rPr>
        <w:t xml:space="preserve"> </w:t>
      </w:r>
      <w:r>
        <w:rPr>
          <w:rFonts w:hint="cs"/>
          <w:rtl/>
        </w:rPr>
        <w:t>ולהדפיסו למסך בפורמט ברור ומובן.</w:t>
      </w:r>
    </w:p>
    <w:p w14:paraId="0DAD69A9" w14:textId="50BB347D" w:rsidR="00BC53C2" w:rsidRDefault="00BC53C2" w:rsidP="00BC53C2">
      <w:pPr>
        <w:pStyle w:val="a3"/>
        <w:bidi/>
        <w:rPr>
          <w:rtl/>
        </w:rPr>
      </w:pPr>
    </w:p>
    <w:p w14:paraId="08303365" w14:textId="1A5F45DC" w:rsidR="00BC53C2" w:rsidRDefault="00BC53C2" w:rsidP="00BC53C2">
      <w:pPr>
        <w:pStyle w:val="a3"/>
        <w:bidi/>
        <w:rPr>
          <w:rtl/>
        </w:rPr>
      </w:pPr>
      <w:r>
        <w:rPr>
          <w:rFonts w:hint="cs"/>
          <w:rtl/>
        </w:rPr>
        <w:t xml:space="preserve">יש ליצור צלע חדשה ומשקלה, להדפיס אותה למסך. צלע זו </w:t>
      </w:r>
      <w:r w:rsidRPr="00BC53C2">
        <w:rPr>
          <w:rFonts w:hint="cs"/>
          <w:b/>
          <w:bCs/>
          <w:rtl/>
        </w:rPr>
        <w:t>כן</w:t>
      </w:r>
      <w:r>
        <w:rPr>
          <w:rFonts w:hint="cs"/>
          <w:rtl/>
        </w:rPr>
        <w:t xml:space="preserve"> משנה את העץ הפורש.</w:t>
      </w:r>
    </w:p>
    <w:p w14:paraId="71EE5F44" w14:textId="77777777" w:rsidR="00BC53C2" w:rsidRDefault="00BC53C2" w:rsidP="00BC53C2">
      <w:pPr>
        <w:pStyle w:val="a3"/>
        <w:bidi/>
        <w:rPr>
          <w:rtl/>
        </w:rPr>
      </w:pPr>
    </w:p>
    <w:p w14:paraId="4823E31B" w14:textId="5C0186FD" w:rsidR="00BC53C2" w:rsidRDefault="00BC53C2" w:rsidP="00BC53C2">
      <w:pPr>
        <w:pStyle w:val="a3"/>
        <w:bidi/>
        <w:rPr>
          <w:rtl/>
        </w:rPr>
      </w:pPr>
      <w:r>
        <w:rPr>
          <w:rFonts w:hint="cs"/>
          <w:rtl/>
        </w:rPr>
        <w:t>יש למצוא את העץ הפורש המעודכן (סעיף 2)</w:t>
      </w:r>
      <w:r>
        <w:rPr>
          <w:rFonts w:hint="cs"/>
        </w:rPr>
        <w:t xml:space="preserve"> </w:t>
      </w:r>
      <w:r>
        <w:rPr>
          <w:rFonts w:hint="cs"/>
          <w:rtl/>
        </w:rPr>
        <w:t>ולהדפיסו למסך בפורמט ברור ומובן.</w:t>
      </w:r>
    </w:p>
    <w:p w14:paraId="41A46F20" w14:textId="5C4808F2" w:rsidR="00BC53C2" w:rsidRDefault="00BC53C2" w:rsidP="00BC53C2">
      <w:pPr>
        <w:pStyle w:val="a3"/>
        <w:bidi/>
        <w:rPr>
          <w:rtl/>
        </w:rPr>
      </w:pPr>
    </w:p>
    <w:p w14:paraId="1C134427" w14:textId="77777777" w:rsidR="00443F6A" w:rsidRDefault="00BC53C2" w:rsidP="00BC53C2">
      <w:pPr>
        <w:pStyle w:val="a3"/>
        <w:bidi/>
        <w:rPr>
          <w:rtl/>
        </w:rPr>
      </w:pPr>
      <w:r w:rsidRPr="005761C4">
        <w:rPr>
          <w:rFonts w:hint="cs"/>
          <w:b/>
          <w:bCs/>
          <w:u w:val="single"/>
          <w:rtl/>
        </w:rPr>
        <w:t>דגשים</w:t>
      </w:r>
      <w:r>
        <w:rPr>
          <w:rFonts w:hint="cs"/>
          <w:rtl/>
        </w:rPr>
        <w:t xml:space="preserve">: </w:t>
      </w:r>
    </w:p>
    <w:p w14:paraId="002111BB" w14:textId="6CFE0A2B" w:rsidR="00443F6A" w:rsidRDefault="00BC53C2" w:rsidP="00443F6A">
      <w:pPr>
        <w:pStyle w:val="a3"/>
        <w:bidi/>
        <w:rPr>
          <w:rtl/>
        </w:rPr>
      </w:pPr>
      <w:r w:rsidRPr="000663F7">
        <w:rPr>
          <w:rFonts w:hint="cs"/>
          <w:b/>
          <w:bCs/>
          <w:rtl/>
        </w:rPr>
        <w:t>מותר</w:t>
      </w:r>
      <w:r>
        <w:rPr>
          <w:rFonts w:hint="cs"/>
          <w:rtl/>
        </w:rPr>
        <w:t xml:space="preserve"> להשתמש בפונקציות עזר</w:t>
      </w:r>
      <w:r w:rsidR="00A96365">
        <w:rPr>
          <w:rFonts w:hint="cs"/>
          <w:rtl/>
        </w:rPr>
        <w:t xml:space="preserve"> שכתבתם.</w:t>
      </w:r>
    </w:p>
    <w:p w14:paraId="59B983D5" w14:textId="3F013720" w:rsidR="000663F7" w:rsidRPr="000663F7" w:rsidRDefault="000663F7" w:rsidP="000663F7">
      <w:pPr>
        <w:pStyle w:val="a3"/>
        <w:bidi/>
        <w:rPr>
          <w:rtl/>
        </w:rPr>
      </w:pPr>
      <w:r w:rsidRPr="000663F7">
        <w:rPr>
          <w:rFonts w:hint="cs"/>
          <w:b/>
          <w:bCs/>
          <w:rtl/>
        </w:rPr>
        <w:t>מותר</w:t>
      </w:r>
      <w:r>
        <w:rPr>
          <w:rFonts w:hint="cs"/>
          <w:rtl/>
        </w:rPr>
        <w:t xml:space="preserve"> להשתמש בספריות מתמטיות, קלט/פלט וכדומה.</w:t>
      </w:r>
    </w:p>
    <w:p w14:paraId="528C2273" w14:textId="27433E4B" w:rsidR="00BC53C2" w:rsidRDefault="00BC53C2" w:rsidP="000663F7">
      <w:pPr>
        <w:pStyle w:val="a3"/>
        <w:bidi/>
        <w:rPr>
          <w:rtl/>
        </w:rPr>
      </w:pPr>
      <w:r w:rsidRPr="000663F7">
        <w:rPr>
          <w:rFonts w:hint="cs"/>
          <w:b/>
          <w:bCs/>
          <w:rtl/>
        </w:rPr>
        <w:t>אסור</w:t>
      </w:r>
      <w:r>
        <w:rPr>
          <w:rFonts w:hint="cs"/>
          <w:rtl/>
        </w:rPr>
        <w:t xml:space="preserve"> להשתמש בספריות חיצוניות שעוסקות בגרפים/עצים.</w:t>
      </w:r>
    </w:p>
    <w:p w14:paraId="02EF681F" w14:textId="357A1400" w:rsidR="00BC53C2" w:rsidRDefault="00BC53C2" w:rsidP="00BC53C2">
      <w:pPr>
        <w:pStyle w:val="a3"/>
        <w:bidi/>
        <w:rPr>
          <w:rtl/>
        </w:rPr>
      </w:pPr>
    </w:p>
    <w:p w14:paraId="275E1A52" w14:textId="5558C884" w:rsidR="00BC53C2" w:rsidRPr="00BC53C2" w:rsidRDefault="00BC53C2" w:rsidP="00BC53C2">
      <w:pPr>
        <w:pStyle w:val="a3"/>
        <w:bidi/>
        <w:rPr>
          <w:b/>
          <w:bCs/>
          <w:rtl/>
        </w:rPr>
      </w:pPr>
      <w:r w:rsidRPr="00BC53C2">
        <w:rPr>
          <w:rFonts w:hint="cs"/>
          <w:b/>
          <w:bCs/>
          <w:rtl/>
        </w:rPr>
        <w:t>חשוב ביותר: לקיים את כל דרישות אופן ההגשה כפי שמצוינות במודל.</w:t>
      </w:r>
      <w:r>
        <w:rPr>
          <w:rFonts w:hint="cs"/>
          <w:b/>
          <w:bCs/>
          <w:rtl/>
        </w:rPr>
        <w:t xml:space="preserve"> אי קיום הדרישות יוביל להורדת ניקוד משמעותית.</w:t>
      </w:r>
    </w:p>
    <w:p w14:paraId="5407BE7F" w14:textId="77777777" w:rsidR="00BC53C2" w:rsidRDefault="00BC53C2" w:rsidP="00BC53C2">
      <w:pPr>
        <w:pStyle w:val="a3"/>
        <w:bidi/>
        <w:rPr>
          <w:rtl/>
        </w:rPr>
      </w:pPr>
    </w:p>
    <w:p w14:paraId="63B4A440" w14:textId="77777777" w:rsidR="00BF0842" w:rsidRPr="00C65D55" w:rsidRDefault="00BF0842" w:rsidP="00BF0842">
      <w:pPr>
        <w:pStyle w:val="a3"/>
        <w:bidi/>
        <w:ind w:left="1080"/>
      </w:pPr>
      <w:bookmarkStart w:id="0" w:name="_GoBack"/>
      <w:bookmarkEnd w:id="0"/>
    </w:p>
    <w:sectPr w:rsidR="00BF0842" w:rsidRPr="00C65D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08314C"/>
    <w:multiLevelType w:val="hybridMultilevel"/>
    <w:tmpl w:val="77BA9570"/>
    <w:lvl w:ilvl="0" w:tplc="385A46B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3A41FA7"/>
    <w:multiLevelType w:val="hybridMultilevel"/>
    <w:tmpl w:val="20CEEED2"/>
    <w:lvl w:ilvl="0" w:tplc="17E40B6A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B28783E"/>
    <w:multiLevelType w:val="hybridMultilevel"/>
    <w:tmpl w:val="24540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NjQzNzM0MDQwMjJU0lEKTi0uzszPAykwqgUApJRpACwAAAA="/>
  </w:docVars>
  <w:rsids>
    <w:rsidRoot w:val="002F4C4F"/>
    <w:rsid w:val="000663F7"/>
    <w:rsid w:val="00266377"/>
    <w:rsid w:val="002F4C4F"/>
    <w:rsid w:val="00443F6A"/>
    <w:rsid w:val="005761C4"/>
    <w:rsid w:val="008F0E9E"/>
    <w:rsid w:val="00A04673"/>
    <w:rsid w:val="00A96365"/>
    <w:rsid w:val="00BC53C2"/>
    <w:rsid w:val="00BF0842"/>
    <w:rsid w:val="00C65D55"/>
    <w:rsid w:val="00E776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BBF75"/>
  <w15:chartTrackingRefBased/>
  <w15:docId w15:val="{3AF9D82F-C472-483A-B6B9-41C18911E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F08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m Shafir</dc:creator>
  <cp:keywords/>
  <dc:description/>
  <cp:lastModifiedBy>Haim Shafir</cp:lastModifiedBy>
  <cp:revision>9</cp:revision>
  <dcterms:created xsi:type="dcterms:W3CDTF">2020-11-05T06:34:00Z</dcterms:created>
  <dcterms:modified xsi:type="dcterms:W3CDTF">2020-11-05T07:05:00Z</dcterms:modified>
</cp:coreProperties>
</file>